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E5C75" w14:textId="5B698101" w:rsidR="00B3503B" w:rsidRPr="00BA28FC" w:rsidRDefault="00B3503B" w:rsidP="00B3503B">
      <w:pPr>
        <w:rPr>
          <w:rFonts w:ascii="Arial" w:hAnsi="Arial" w:cs="Arial"/>
          <w:sz w:val="22"/>
          <w:szCs w:val="22"/>
        </w:rPr>
      </w:pPr>
      <w:r w:rsidRPr="00BA28FC">
        <w:rPr>
          <w:rFonts w:ascii="Arial" w:hAnsi="Arial" w:cs="Arial"/>
          <w:sz w:val="22"/>
          <w:szCs w:val="22"/>
        </w:rPr>
        <w:t>About the program change eligibility pre-assessment process:</w:t>
      </w:r>
    </w:p>
    <w:p w14:paraId="454ECBF6" w14:textId="77777777" w:rsidR="00B3503B" w:rsidRPr="00BA28FC" w:rsidRDefault="00B3503B" w:rsidP="005B3506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BA28FC">
        <w:rPr>
          <w:rFonts w:ascii="Arial" w:hAnsi="Arial" w:cs="Arial"/>
          <w:sz w:val="22"/>
          <w:szCs w:val="22"/>
        </w:rPr>
        <w:t>Requesting an eligibility assessment prior to implementing the change is strongly recommended, but not mandatory. If the change is not submitted for pre-assessment, eligibility of related costs will be considered as part of the usual verification process and may be rejected.</w:t>
      </w:r>
    </w:p>
    <w:p w14:paraId="6D2B9509" w14:textId="4EF95FA7" w:rsidR="00B3503B" w:rsidRPr="00BA28FC" w:rsidRDefault="00B3503B" w:rsidP="005B3506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BA28FC">
        <w:rPr>
          <w:rFonts w:ascii="Arial" w:hAnsi="Arial" w:cs="Arial"/>
          <w:sz w:val="22"/>
          <w:szCs w:val="22"/>
        </w:rPr>
        <w:t xml:space="preserve">A decision taken </w:t>
      </w:r>
      <w:proofErr w:type="gramStart"/>
      <w:r w:rsidRPr="00BA28FC">
        <w:rPr>
          <w:rFonts w:ascii="Arial" w:hAnsi="Arial" w:cs="Arial"/>
          <w:sz w:val="22"/>
          <w:szCs w:val="22"/>
        </w:rPr>
        <w:t>as a result of</w:t>
      </w:r>
      <w:proofErr w:type="gramEnd"/>
      <w:r w:rsidRPr="00BA28FC">
        <w:rPr>
          <w:rFonts w:ascii="Arial" w:hAnsi="Arial" w:cs="Arial"/>
          <w:sz w:val="22"/>
          <w:szCs w:val="22"/>
        </w:rPr>
        <w:t xml:space="preserve"> the pre-assessment is final and will not be revoked in any other Blue Box cost verification process</w:t>
      </w:r>
      <w:r w:rsidR="00B62B8B">
        <w:rPr>
          <w:rFonts w:ascii="Arial" w:hAnsi="Arial" w:cs="Arial"/>
          <w:sz w:val="22"/>
          <w:szCs w:val="22"/>
        </w:rPr>
        <w:t>.</w:t>
      </w:r>
    </w:p>
    <w:p w14:paraId="6B111DC6" w14:textId="058C4A0A" w:rsidR="007F7B9F" w:rsidRPr="00BA28FC" w:rsidRDefault="00B3503B" w:rsidP="00B3503B">
      <w:pPr>
        <w:rPr>
          <w:rFonts w:ascii="Arial" w:hAnsi="Arial" w:cs="Arial"/>
          <w:sz w:val="22"/>
          <w:szCs w:val="22"/>
        </w:rPr>
      </w:pPr>
      <w:r w:rsidRPr="00BA28FC">
        <w:rPr>
          <w:rFonts w:ascii="Arial" w:hAnsi="Arial" w:cs="Arial"/>
          <w:sz w:val="22"/>
          <w:szCs w:val="22"/>
        </w:rPr>
        <w:t xml:space="preserve">For more information, please refer to the </w:t>
      </w:r>
      <w:hyperlink r:id="rId11" w:history="1">
        <w:proofErr w:type="spellStart"/>
        <w:r w:rsidRPr="00B62B8B">
          <w:rPr>
            <w:rStyle w:val="Hyperlink"/>
            <w:rFonts w:ascii="Arial" w:hAnsi="Arial" w:cs="Arial"/>
            <w:sz w:val="22"/>
            <w:szCs w:val="22"/>
          </w:rPr>
          <w:t>Datacall</w:t>
        </w:r>
        <w:proofErr w:type="spellEnd"/>
        <w:r w:rsidRPr="00B62B8B">
          <w:rPr>
            <w:rStyle w:val="Hyperlink"/>
            <w:rFonts w:ascii="Arial" w:hAnsi="Arial" w:cs="Arial"/>
            <w:sz w:val="22"/>
            <w:szCs w:val="22"/>
          </w:rPr>
          <w:t xml:space="preserve"> User Guide</w:t>
        </w:r>
      </w:hyperlink>
      <w:r w:rsidRPr="00BA28FC">
        <w:rPr>
          <w:rFonts w:ascii="Arial" w:hAnsi="Arial" w:cs="Arial"/>
          <w:sz w:val="22"/>
          <w:szCs w:val="22"/>
        </w:rPr>
        <w:t>.</w:t>
      </w:r>
      <w:r w:rsidR="005B3506" w:rsidRPr="00BA28FC">
        <w:rPr>
          <w:rFonts w:ascii="Arial" w:hAnsi="Arial" w:cs="Arial"/>
          <w:sz w:val="22"/>
          <w:szCs w:val="22"/>
        </w:rPr>
        <w:t xml:space="preserve">  </w:t>
      </w:r>
    </w:p>
    <w:p w14:paraId="4F62C5EA" w14:textId="539A511F" w:rsidR="00043D27" w:rsidRPr="00BA28FC" w:rsidRDefault="00B3503B" w:rsidP="00043D27">
      <w:pPr>
        <w:spacing w:after="240"/>
        <w:rPr>
          <w:rFonts w:ascii="Arial" w:hAnsi="Arial" w:cs="Arial"/>
          <w:sz w:val="22"/>
          <w:szCs w:val="22"/>
        </w:rPr>
      </w:pPr>
      <w:r w:rsidRPr="00BA28FC">
        <w:rPr>
          <w:rFonts w:ascii="Arial" w:hAnsi="Arial" w:cs="Arial"/>
          <w:sz w:val="22"/>
          <w:szCs w:val="22"/>
        </w:rPr>
        <w:t xml:space="preserve">Please fill out the form below and email it to </w:t>
      </w:r>
      <w:hyperlink r:id="rId12" w:history="1">
        <w:r w:rsidR="00647B65" w:rsidRPr="00BA28FC">
          <w:rPr>
            <w:rStyle w:val="Hyperlink"/>
            <w:rFonts w:ascii="Arial" w:hAnsi="Arial" w:cs="Arial"/>
            <w:sz w:val="22"/>
            <w:szCs w:val="22"/>
          </w:rPr>
          <w:t>datacall@rpra.ca</w:t>
        </w:r>
      </w:hyperlink>
      <w:r w:rsidR="00647B65" w:rsidRPr="00BA28FC">
        <w:rPr>
          <w:rFonts w:ascii="Arial" w:hAnsi="Arial" w:cs="Arial"/>
          <w:sz w:val="22"/>
          <w:szCs w:val="22"/>
        </w:rPr>
        <w:t xml:space="preserve"> with</w:t>
      </w:r>
      <w:r w:rsidR="00B62B8B">
        <w:rPr>
          <w:rFonts w:ascii="Arial" w:hAnsi="Arial" w:cs="Arial"/>
          <w:sz w:val="22"/>
          <w:szCs w:val="22"/>
        </w:rPr>
        <w:t xml:space="preserve"> the</w:t>
      </w:r>
      <w:r w:rsidR="00BD7195" w:rsidRPr="00BA28FC">
        <w:rPr>
          <w:rFonts w:ascii="Arial" w:hAnsi="Arial" w:cs="Arial"/>
          <w:sz w:val="22"/>
          <w:szCs w:val="22"/>
        </w:rPr>
        <w:t xml:space="preserve"> </w:t>
      </w:r>
      <w:r w:rsidR="00647B65" w:rsidRPr="00BA28FC">
        <w:rPr>
          <w:rFonts w:ascii="Arial" w:hAnsi="Arial" w:cs="Arial"/>
          <w:sz w:val="22"/>
          <w:szCs w:val="22"/>
        </w:rPr>
        <w:t>subject: Request for Program Change Eligibility Assessment</w:t>
      </w:r>
      <w:r w:rsidR="00DC4360" w:rsidRPr="00BA28FC">
        <w:rPr>
          <w:rFonts w:ascii="Arial" w:hAnsi="Arial" w:cs="Arial"/>
          <w:sz w:val="22"/>
          <w:szCs w:val="22"/>
        </w:rPr>
        <w:t xml:space="preserve"> [</w:t>
      </w:r>
      <w:r w:rsidR="00043D27" w:rsidRPr="00BA28FC">
        <w:rPr>
          <w:rFonts w:ascii="Arial" w:hAnsi="Arial" w:cs="Arial"/>
          <w:sz w:val="22"/>
          <w:szCs w:val="22"/>
        </w:rPr>
        <w:t xml:space="preserve">Program </w:t>
      </w:r>
      <w:r w:rsidR="00DC4360" w:rsidRPr="00BA28FC">
        <w:rPr>
          <w:rFonts w:ascii="Arial" w:hAnsi="Arial" w:cs="Arial"/>
          <w:sz w:val="22"/>
          <w:szCs w:val="22"/>
        </w:rPr>
        <w:t>Name]</w:t>
      </w:r>
      <w:r w:rsidR="0081416D" w:rsidRPr="00BA28FC">
        <w:rPr>
          <w:rFonts w:ascii="Arial" w:hAnsi="Arial" w:cs="Arial"/>
          <w:sz w:val="22"/>
          <w:szCs w:val="22"/>
        </w:rPr>
        <w:t>.</w:t>
      </w:r>
    </w:p>
    <w:tbl>
      <w:tblPr>
        <w:tblStyle w:val="TableGrid"/>
        <w:tblW w:w="9142" w:type="dxa"/>
        <w:tblLook w:val="04A0" w:firstRow="1" w:lastRow="0" w:firstColumn="1" w:lastColumn="0" w:noHBand="0" w:noVBand="1"/>
      </w:tblPr>
      <w:tblGrid>
        <w:gridCol w:w="9142"/>
      </w:tblGrid>
      <w:tr w:rsidR="00DB0AA8" w:rsidRPr="007F242E" w14:paraId="0B881CC4" w14:textId="77777777" w:rsidTr="00DB0AA8">
        <w:trPr>
          <w:trHeight w:val="467"/>
        </w:trPr>
        <w:tc>
          <w:tcPr>
            <w:tcW w:w="9142" w:type="dxa"/>
            <w:vAlign w:val="center"/>
          </w:tcPr>
          <w:p w14:paraId="6C622090" w14:textId="1237BC7F" w:rsidR="00043D27" w:rsidRPr="00B62B8B" w:rsidRDefault="00043D27" w:rsidP="00DE36A9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62B8B">
              <w:rPr>
                <w:rFonts w:ascii="Arial" w:hAnsi="Arial" w:cs="Arial"/>
                <w:b/>
                <w:bCs/>
                <w:sz w:val="22"/>
                <w:szCs w:val="22"/>
              </w:rPr>
              <w:t>Contact information</w:t>
            </w:r>
            <w:r w:rsidR="00DB0AA8" w:rsidRPr="00B62B8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B0AA8" w:rsidRPr="007F242E" w14:paraId="27DBDCEB" w14:textId="77777777" w:rsidTr="00B3503B">
        <w:trPr>
          <w:trHeight w:val="692"/>
        </w:trPr>
        <w:tc>
          <w:tcPr>
            <w:tcW w:w="9142" w:type="dxa"/>
            <w:vAlign w:val="center"/>
          </w:tcPr>
          <w:p w14:paraId="61DC469F" w14:textId="77777777" w:rsidR="00DB0AA8" w:rsidRPr="006B3984" w:rsidRDefault="00DB0AA8" w:rsidP="00DE36A9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9D4AEC" w14:textId="0C55FAF0" w:rsidR="00DB0AA8" w:rsidRPr="006B3984" w:rsidRDefault="00043D27" w:rsidP="00DE36A9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6B3984">
              <w:rPr>
                <w:rFonts w:ascii="Arial" w:hAnsi="Arial" w:cs="Arial"/>
                <w:sz w:val="22"/>
                <w:szCs w:val="22"/>
              </w:rPr>
              <w:t xml:space="preserve">Municipal/Organization </w:t>
            </w:r>
            <w:r w:rsidR="00B62B8B">
              <w:rPr>
                <w:rFonts w:ascii="Arial" w:hAnsi="Arial" w:cs="Arial"/>
                <w:sz w:val="22"/>
                <w:szCs w:val="22"/>
              </w:rPr>
              <w:t>n</w:t>
            </w:r>
            <w:r w:rsidRPr="006B3984">
              <w:rPr>
                <w:rFonts w:ascii="Arial" w:hAnsi="Arial" w:cs="Arial"/>
                <w:sz w:val="22"/>
                <w:szCs w:val="22"/>
              </w:rPr>
              <w:t xml:space="preserve">ame: </w:t>
            </w:r>
          </w:p>
          <w:p w14:paraId="451ADECC" w14:textId="77777777" w:rsidR="00043D27" w:rsidRPr="006B3984" w:rsidRDefault="00043D27" w:rsidP="00DE36A9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511E404E" w14:textId="6B3FF948" w:rsidR="00043D27" w:rsidRPr="006B3984" w:rsidRDefault="00043D27" w:rsidP="00DE36A9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6B3984">
              <w:rPr>
                <w:rFonts w:ascii="Arial" w:hAnsi="Arial" w:cs="Arial"/>
                <w:sz w:val="22"/>
                <w:szCs w:val="22"/>
              </w:rPr>
              <w:t>Program number:</w:t>
            </w:r>
            <w:r w:rsidR="00B649F0" w:rsidRPr="006B398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364C525" w14:textId="77777777" w:rsidR="00043D27" w:rsidRPr="006B3984" w:rsidRDefault="00043D27" w:rsidP="00DE36A9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6051101B" w14:textId="6BEBDF80" w:rsidR="00043D27" w:rsidRPr="006B3984" w:rsidRDefault="00043D27" w:rsidP="00DE36A9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6B3984">
              <w:rPr>
                <w:rFonts w:ascii="Arial" w:hAnsi="Arial" w:cs="Arial"/>
                <w:sz w:val="22"/>
                <w:szCs w:val="22"/>
              </w:rPr>
              <w:t>Email address:</w:t>
            </w:r>
          </w:p>
          <w:p w14:paraId="0FCD94D2" w14:textId="77777777" w:rsidR="00DB0AA8" w:rsidRPr="006B3984" w:rsidRDefault="00DB0AA8" w:rsidP="00DE36A9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FC446C4" w14:textId="424FF096" w:rsidR="00DB0AA8" w:rsidRPr="006B3984" w:rsidRDefault="00DB0AA8" w:rsidP="00DE36A9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3503B" w:rsidRPr="007F242E" w14:paraId="20F12148" w14:textId="77777777" w:rsidTr="00B3503B">
        <w:trPr>
          <w:trHeight w:val="692"/>
        </w:trPr>
        <w:tc>
          <w:tcPr>
            <w:tcW w:w="9142" w:type="dxa"/>
            <w:vAlign w:val="center"/>
          </w:tcPr>
          <w:p w14:paraId="29A9D201" w14:textId="03B8352A" w:rsidR="00B3503B" w:rsidRPr="006B3984" w:rsidRDefault="00B3503B" w:rsidP="00DE36A9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ature of the change in Blue Box </w:t>
            </w:r>
            <w:r w:rsidR="00B62B8B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ervice considered</w:t>
            </w:r>
          </w:p>
          <w:p w14:paraId="72EA48A0" w14:textId="598878D7" w:rsidR="00B3503B" w:rsidRPr="006B3984" w:rsidRDefault="00B3503B" w:rsidP="00312E06">
            <w:pPr>
              <w:rPr>
                <w:rFonts w:ascii="Arial" w:hAnsi="Arial" w:cs="Arial"/>
                <w:sz w:val="22"/>
                <w:szCs w:val="22"/>
              </w:rPr>
            </w:pPr>
            <w:r w:rsidRPr="006B3984">
              <w:rPr>
                <w:rFonts w:ascii="Arial" w:hAnsi="Arial" w:cs="Arial"/>
                <w:sz w:val="22"/>
                <w:szCs w:val="22"/>
              </w:rPr>
              <w:t>Please select the change that applies</w:t>
            </w:r>
          </w:p>
        </w:tc>
      </w:tr>
      <w:tr w:rsidR="00B3503B" w:rsidRPr="007F242E" w14:paraId="1071CD16" w14:textId="77777777" w:rsidTr="00B3503B">
        <w:trPr>
          <w:trHeight w:val="1880"/>
        </w:trPr>
        <w:tc>
          <w:tcPr>
            <w:tcW w:w="9142" w:type="dxa"/>
            <w:vAlign w:val="center"/>
          </w:tcPr>
          <w:tbl>
            <w:tblPr>
              <w:tblW w:w="8926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hecklist section 1: WHILE YOU ARE AWAY: PREPARING THE OFFICE"/>
            </w:tblPr>
            <w:tblGrid>
              <w:gridCol w:w="391"/>
              <w:gridCol w:w="8535"/>
            </w:tblGrid>
            <w:tr w:rsidR="00B3503B" w:rsidRPr="006B3984" w14:paraId="747B3B16" w14:textId="77777777" w:rsidTr="00B3503B">
              <w:sdt>
                <w:sdtPr>
                  <w:rPr>
                    <w:rFonts w:ascii="Arial" w:hAnsi="Arial" w:cs="Arial"/>
                    <w:sz w:val="22"/>
                    <w:szCs w:val="22"/>
                  </w:rPr>
                  <w:id w:val="-313486802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219" w:type="pct"/>
                    </w:tcPr>
                    <w:p w14:paraId="4A94CC9C" w14:textId="3F95A20B" w:rsidR="00B3503B" w:rsidRPr="006B3984" w:rsidRDefault="00B649F0" w:rsidP="00B3503B">
                      <w:pPr>
                        <w:pStyle w:val="Checkbox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6B3984">
                        <w:rPr>
                          <w:rFonts w:eastAsia="MS Gothic"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781" w:type="pct"/>
                </w:tcPr>
                <w:p w14:paraId="497A50D1" w14:textId="78AE9363" w:rsidR="00B3503B" w:rsidRPr="006B3984" w:rsidRDefault="00B3503B" w:rsidP="00B3503B">
                  <w:pPr>
                    <w:pStyle w:val="List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B3984">
                    <w:rPr>
                      <w:rFonts w:ascii="Arial" w:hAnsi="Arial" w:cs="Arial"/>
                      <w:sz w:val="22"/>
                      <w:szCs w:val="22"/>
                    </w:rPr>
                    <w:t>Change in collection type (</w:t>
                  </w:r>
                  <w:r w:rsidR="00B62B8B">
                    <w:rPr>
                      <w:rFonts w:ascii="Arial" w:hAnsi="Arial" w:cs="Arial"/>
                      <w:sz w:val="22"/>
                      <w:szCs w:val="22"/>
                    </w:rPr>
                    <w:t>e.g.</w:t>
                  </w:r>
                  <w:r w:rsidRPr="006B3984">
                    <w:rPr>
                      <w:rFonts w:ascii="Arial" w:hAnsi="Arial" w:cs="Arial"/>
                      <w:sz w:val="22"/>
                      <w:szCs w:val="22"/>
                    </w:rPr>
                    <w:t xml:space="preserve"> single stream vs multi-stream, depot vs curbside)</w:t>
                  </w:r>
                </w:p>
              </w:tc>
            </w:tr>
            <w:tr w:rsidR="00B3503B" w:rsidRPr="006B3984" w14:paraId="3826947A" w14:textId="77777777" w:rsidTr="00B3503B">
              <w:sdt>
                <w:sdtPr>
                  <w:rPr>
                    <w:rFonts w:ascii="Arial" w:hAnsi="Arial" w:cs="Arial"/>
                    <w:sz w:val="22"/>
                    <w:szCs w:val="22"/>
                  </w:rPr>
                  <w:id w:val="1524593135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219" w:type="pct"/>
                    </w:tcPr>
                    <w:p w14:paraId="3696C10A" w14:textId="77777777" w:rsidR="00B3503B" w:rsidRPr="006B3984" w:rsidRDefault="00B3503B" w:rsidP="00B3503B">
                      <w:pPr>
                        <w:pStyle w:val="Checkbox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6B3984">
                        <w:rPr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781" w:type="pct"/>
                </w:tcPr>
                <w:p w14:paraId="507874D3" w14:textId="11E054EF" w:rsidR="00B3503B" w:rsidRPr="006B3984" w:rsidRDefault="00B3503B" w:rsidP="00B3503B">
                  <w:pPr>
                    <w:pStyle w:val="List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B3984">
                    <w:rPr>
                      <w:rFonts w:ascii="Arial" w:hAnsi="Arial" w:cs="Arial"/>
                      <w:sz w:val="22"/>
                      <w:szCs w:val="22"/>
                    </w:rPr>
                    <w:t>Change in collection method (</w:t>
                  </w:r>
                  <w:r w:rsidR="00B62B8B">
                    <w:rPr>
                      <w:rFonts w:ascii="Arial" w:hAnsi="Arial" w:cs="Arial"/>
                      <w:sz w:val="22"/>
                      <w:szCs w:val="22"/>
                    </w:rPr>
                    <w:t xml:space="preserve">e.g. </w:t>
                  </w:r>
                  <w:r w:rsidRPr="006B3984">
                    <w:rPr>
                      <w:rFonts w:ascii="Arial" w:hAnsi="Arial" w:cs="Arial"/>
                      <w:sz w:val="22"/>
                      <w:szCs w:val="22"/>
                    </w:rPr>
                    <w:t>bags, containers, carts)</w:t>
                  </w:r>
                </w:p>
              </w:tc>
            </w:tr>
            <w:tr w:rsidR="00B3503B" w:rsidRPr="006B3984" w14:paraId="1C25345E" w14:textId="77777777" w:rsidTr="00B3503B">
              <w:sdt>
                <w:sdtPr>
                  <w:rPr>
                    <w:rFonts w:ascii="Arial" w:hAnsi="Arial" w:cs="Arial"/>
                    <w:sz w:val="22"/>
                    <w:szCs w:val="22"/>
                  </w:rPr>
                  <w:id w:val="842600841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219" w:type="pct"/>
                    </w:tcPr>
                    <w:p w14:paraId="3B1ACD49" w14:textId="77777777" w:rsidR="00B3503B" w:rsidRPr="006B3984" w:rsidRDefault="00B3503B" w:rsidP="00B3503B">
                      <w:pPr>
                        <w:pStyle w:val="Checkbox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6B3984">
                        <w:rPr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781" w:type="pct"/>
                </w:tcPr>
                <w:p w14:paraId="0E422F82" w14:textId="1AB94306" w:rsidR="00B3503B" w:rsidRPr="006B3984" w:rsidRDefault="00B3503B" w:rsidP="00B3503B">
                  <w:pPr>
                    <w:pStyle w:val="List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B3984">
                    <w:rPr>
                      <w:rFonts w:ascii="Arial" w:hAnsi="Arial" w:cs="Arial"/>
                      <w:sz w:val="22"/>
                      <w:szCs w:val="22"/>
                    </w:rPr>
                    <w:t>Change in collection frequency</w:t>
                  </w:r>
                </w:p>
              </w:tc>
            </w:tr>
            <w:tr w:rsidR="00B3503B" w:rsidRPr="006B3984" w14:paraId="4A886006" w14:textId="77777777" w:rsidTr="00B3503B">
              <w:sdt>
                <w:sdtPr>
                  <w:rPr>
                    <w:rFonts w:ascii="Arial" w:hAnsi="Arial" w:cs="Arial"/>
                    <w:sz w:val="22"/>
                    <w:szCs w:val="22"/>
                  </w:rPr>
                  <w:id w:val="-249126400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219" w:type="pct"/>
                    </w:tcPr>
                    <w:p w14:paraId="5A56BF15" w14:textId="77777777" w:rsidR="00B3503B" w:rsidRPr="006B3984" w:rsidRDefault="00B3503B" w:rsidP="00B3503B">
                      <w:pPr>
                        <w:pStyle w:val="Checkbox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6B3984">
                        <w:rPr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781" w:type="pct"/>
                </w:tcPr>
                <w:p w14:paraId="4CED66AA" w14:textId="2C3D03C1" w:rsidR="00B3503B" w:rsidRPr="006B3984" w:rsidRDefault="00B3503B" w:rsidP="00B3503B">
                  <w:pPr>
                    <w:pStyle w:val="List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B3984">
                    <w:rPr>
                      <w:rFonts w:ascii="Arial" w:hAnsi="Arial" w:cs="Arial"/>
                      <w:sz w:val="22"/>
                      <w:szCs w:val="22"/>
                    </w:rPr>
                    <w:t>Change in accepted materials</w:t>
                  </w:r>
                </w:p>
              </w:tc>
            </w:tr>
            <w:tr w:rsidR="00B3503B" w:rsidRPr="006B3984" w14:paraId="2EEF1755" w14:textId="77777777" w:rsidTr="00B3503B">
              <w:sdt>
                <w:sdtPr>
                  <w:rPr>
                    <w:rFonts w:ascii="Arial" w:hAnsi="Arial" w:cs="Arial"/>
                    <w:sz w:val="22"/>
                    <w:szCs w:val="22"/>
                  </w:rPr>
                  <w:id w:val="1249854733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219" w:type="pct"/>
                    </w:tcPr>
                    <w:p w14:paraId="6CD89EF8" w14:textId="77777777" w:rsidR="00B3503B" w:rsidRPr="006B3984" w:rsidRDefault="00B3503B" w:rsidP="00B3503B">
                      <w:pPr>
                        <w:pStyle w:val="Checkbox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6B3984">
                        <w:rPr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781" w:type="pct"/>
                </w:tcPr>
                <w:p w14:paraId="4D57734C" w14:textId="1CC1D16F" w:rsidR="00B3503B" w:rsidRPr="006B3984" w:rsidRDefault="00B3503B" w:rsidP="00B3503B">
                  <w:pPr>
                    <w:pStyle w:val="List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6B3984">
                    <w:rPr>
                      <w:rFonts w:ascii="Arial" w:hAnsi="Arial" w:cs="Arial"/>
                      <w:sz w:val="22"/>
                      <w:szCs w:val="22"/>
                    </w:rPr>
                    <w:t>Other</w:t>
                  </w:r>
                </w:p>
              </w:tc>
            </w:tr>
          </w:tbl>
          <w:p w14:paraId="2BF27B52" w14:textId="2CC39BF7" w:rsidR="00B3503B" w:rsidRPr="006B3984" w:rsidRDefault="00B3503B" w:rsidP="00B3503B">
            <w:pPr>
              <w:tabs>
                <w:tab w:val="num" w:pos="144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503B" w:rsidRPr="007F242E" w14:paraId="32782E60" w14:textId="77777777" w:rsidTr="00B3503B">
        <w:trPr>
          <w:trHeight w:val="551"/>
        </w:trPr>
        <w:tc>
          <w:tcPr>
            <w:tcW w:w="9142" w:type="dxa"/>
            <w:vAlign w:val="center"/>
          </w:tcPr>
          <w:p w14:paraId="78D585BA" w14:textId="3846A3D1" w:rsidR="00B3503B" w:rsidRPr="006B3984" w:rsidRDefault="00B3503B" w:rsidP="00B3503B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scription of the change in Blue Box </w:t>
            </w:r>
            <w:r w:rsidR="00B62B8B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ervices</w:t>
            </w:r>
          </w:p>
        </w:tc>
      </w:tr>
      <w:tr w:rsidR="00B3503B" w:rsidRPr="007F242E" w14:paraId="2B24A9B5" w14:textId="77777777" w:rsidTr="00B3503B">
        <w:trPr>
          <w:trHeight w:val="1225"/>
        </w:trPr>
        <w:tc>
          <w:tcPr>
            <w:tcW w:w="9142" w:type="dxa"/>
            <w:vAlign w:val="center"/>
          </w:tcPr>
          <w:p w14:paraId="2A26E2CE" w14:textId="29B2B64A" w:rsidR="00DB0AA8" w:rsidRPr="006B3984" w:rsidRDefault="00DB0AA8" w:rsidP="00312E06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1E51A2" w14:textId="05F73552" w:rsidR="00043D27" w:rsidRPr="006B3984" w:rsidRDefault="00043D27" w:rsidP="00312E06">
            <w:pPr>
              <w:rPr>
                <w:rFonts w:ascii="Arial" w:hAnsi="Arial" w:cs="Arial"/>
                <w:sz w:val="22"/>
                <w:szCs w:val="22"/>
              </w:rPr>
            </w:pPr>
          </w:p>
          <w:p w14:paraId="77C550D8" w14:textId="7395C819" w:rsidR="00043D27" w:rsidRPr="006B3984" w:rsidRDefault="00043D27" w:rsidP="00312E0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42A68EF" w14:textId="7A086A6B" w:rsidR="00387D30" w:rsidRPr="006B3984" w:rsidRDefault="00387D30" w:rsidP="00312E06">
            <w:pPr>
              <w:rPr>
                <w:rFonts w:ascii="Arial" w:hAnsi="Arial" w:cs="Arial"/>
                <w:sz w:val="22"/>
                <w:szCs w:val="22"/>
              </w:rPr>
            </w:pPr>
          </w:p>
          <w:p w14:paraId="2FE783A8" w14:textId="5FB29660" w:rsidR="00387D30" w:rsidRPr="006B3984" w:rsidRDefault="00387D30" w:rsidP="00312E06">
            <w:pPr>
              <w:rPr>
                <w:rFonts w:ascii="Arial" w:hAnsi="Arial" w:cs="Arial"/>
                <w:sz w:val="22"/>
                <w:szCs w:val="22"/>
              </w:rPr>
            </w:pPr>
          </w:p>
          <w:p w14:paraId="613FD29D" w14:textId="77777777" w:rsidR="00387D30" w:rsidRPr="006B3984" w:rsidRDefault="00387D30" w:rsidP="00312E06">
            <w:pPr>
              <w:rPr>
                <w:rFonts w:ascii="Arial" w:hAnsi="Arial" w:cs="Arial"/>
                <w:sz w:val="22"/>
                <w:szCs w:val="22"/>
              </w:rPr>
            </w:pPr>
          </w:p>
          <w:p w14:paraId="4797F1D1" w14:textId="386524D8" w:rsidR="00D70E89" w:rsidRPr="006B3984" w:rsidRDefault="00D70E89" w:rsidP="00312E0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503B" w:rsidRPr="007F242E" w14:paraId="6B052EBD" w14:textId="77777777" w:rsidTr="00B3503B">
        <w:trPr>
          <w:trHeight w:val="503"/>
        </w:trPr>
        <w:tc>
          <w:tcPr>
            <w:tcW w:w="9142" w:type="dxa"/>
            <w:vAlign w:val="center"/>
          </w:tcPr>
          <w:p w14:paraId="388F42DF" w14:textId="45E030C0" w:rsidR="00B3503B" w:rsidRPr="006B3984" w:rsidRDefault="00B3503B" w:rsidP="00B3503B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Change </w:t>
            </w:r>
            <w:r w:rsidR="00C045E0"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r</w:t>
            </w: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ationale</w:t>
            </w:r>
          </w:p>
        </w:tc>
      </w:tr>
      <w:tr w:rsidR="00043D27" w:rsidRPr="007F242E" w14:paraId="46FB4A22" w14:textId="77777777" w:rsidTr="00DB0AA8">
        <w:trPr>
          <w:trHeight w:val="1880"/>
        </w:trPr>
        <w:tc>
          <w:tcPr>
            <w:tcW w:w="9142" w:type="dxa"/>
            <w:vAlign w:val="center"/>
          </w:tcPr>
          <w:p w14:paraId="75FBCC8B" w14:textId="77777777" w:rsidR="00043D27" w:rsidRPr="006B3984" w:rsidRDefault="00043D27" w:rsidP="00043D27">
            <w:pPr>
              <w:rPr>
                <w:rFonts w:ascii="Arial" w:hAnsi="Arial" w:cs="Arial"/>
                <w:sz w:val="22"/>
                <w:szCs w:val="22"/>
              </w:rPr>
            </w:pPr>
          </w:p>
          <w:p w14:paraId="57E2EE3A" w14:textId="134AFDC7" w:rsidR="00043D27" w:rsidRPr="006B3984" w:rsidRDefault="00043D27" w:rsidP="00043D27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F67091" w14:textId="77777777" w:rsidR="00D70E89" w:rsidRPr="006B3984" w:rsidRDefault="00D70E89" w:rsidP="00043D27">
            <w:pPr>
              <w:rPr>
                <w:rFonts w:ascii="Arial" w:hAnsi="Arial" w:cs="Arial"/>
                <w:sz w:val="22"/>
                <w:szCs w:val="22"/>
              </w:rPr>
            </w:pPr>
          </w:p>
          <w:p w14:paraId="4FFFCA6D" w14:textId="77777777" w:rsidR="00043D27" w:rsidRPr="006B3984" w:rsidRDefault="00043D27" w:rsidP="00043D27">
            <w:pPr>
              <w:rPr>
                <w:rFonts w:ascii="Arial" w:hAnsi="Arial" w:cs="Arial"/>
                <w:sz w:val="22"/>
                <w:szCs w:val="22"/>
              </w:rPr>
            </w:pPr>
          </w:p>
          <w:p w14:paraId="45DCE99F" w14:textId="24CC6307" w:rsidR="00D70E89" w:rsidRPr="006B3984" w:rsidRDefault="00D70E89" w:rsidP="00043D2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3D27" w:rsidRPr="007F242E" w14:paraId="69DCC1B1" w14:textId="77777777" w:rsidTr="00DB0AA8">
        <w:trPr>
          <w:trHeight w:val="710"/>
        </w:trPr>
        <w:tc>
          <w:tcPr>
            <w:tcW w:w="9142" w:type="dxa"/>
            <w:vAlign w:val="center"/>
          </w:tcPr>
          <w:p w14:paraId="3157DE3B" w14:textId="5771841B" w:rsidR="00043D27" w:rsidRPr="006B3984" w:rsidRDefault="00043D27" w:rsidP="00043D27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stimated impact on </w:t>
            </w:r>
            <w:r w:rsidR="00C045E0"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d</w:t>
            </w: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version </w:t>
            </w:r>
          </w:p>
          <w:p w14:paraId="12F55C25" w14:textId="7391ABDD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6B3984">
              <w:rPr>
                <w:rFonts w:ascii="Arial" w:hAnsi="Arial" w:cs="Arial"/>
                <w:sz w:val="22"/>
                <w:szCs w:val="22"/>
              </w:rPr>
              <w:t>For example, on tonnage collected, on tonnage marketed, on residue rate or quality</w:t>
            </w:r>
          </w:p>
        </w:tc>
      </w:tr>
      <w:tr w:rsidR="00043D27" w:rsidRPr="007F242E" w14:paraId="6E38FD25" w14:textId="77777777" w:rsidTr="00B3503B">
        <w:trPr>
          <w:trHeight w:val="1447"/>
        </w:trPr>
        <w:tc>
          <w:tcPr>
            <w:tcW w:w="9142" w:type="dxa"/>
            <w:vAlign w:val="center"/>
          </w:tcPr>
          <w:p w14:paraId="2EB4EED1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581807FF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7D684284" w14:textId="7DE7BA7B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3DEA0E99" w14:textId="0F494A23" w:rsidR="00D70E89" w:rsidRPr="006B3984" w:rsidRDefault="00D70E89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09ADE3EE" w14:textId="77777777" w:rsidR="00D70E89" w:rsidRPr="006B3984" w:rsidRDefault="00D70E89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1728278F" w14:textId="23058AFF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26B2127C" w14:textId="77777777" w:rsidR="00D70E89" w:rsidRPr="006B3984" w:rsidRDefault="00D70E89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54FFA3BA" w14:textId="7B4ABE02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3D27" w:rsidRPr="007F242E" w14:paraId="3C54381F" w14:textId="77777777" w:rsidTr="00B3503B">
        <w:trPr>
          <w:trHeight w:val="701"/>
        </w:trPr>
        <w:tc>
          <w:tcPr>
            <w:tcW w:w="9142" w:type="dxa"/>
            <w:vAlign w:val="center"/>
          </w:tcPr>
          <w:p w14:paraId="1B5467D5" w14:textId="6A0327C4" w:rsidR="00043D27" w:rsidRPr="006B3984" w:rsidRDefault="00043D27" w:rsidP="00043D27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stimated impact on </w:t>
            </w:r>
            <w:r w:rsidR="00C045E0"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g</w:t>
            </w: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oss </w:t>
            </w:r>
            <w:r w:rsidR="00C045E0"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c</w:t>
            </w: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osts</w:t>
            </w:r>
          </w:p>
          <w:p w14:paraId="102025BB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  <w:r w:rsidRPr="006B3984">
              <w:rPr>
                <w:rFonts w:ascii="Arial" w:hAnsi="Arial" w:cs="Arial"/>
                <w:sz w:val="22"/>
                <w:szCs w:val="22"/>
              </w:rPr>
              <w:t xml:space="preserve">If impact stretched out over </w:t>
            </w:r>
            <w:proofErr w:type="gramStart"/>
            <w:r w:rsidRPr="006B3984">
              <w:rPr>
                <w:rFonts w:ascii="Arial" w:hAnsi="Arial" w:cs="Arial"/>
                <w:sz w:val="22"/>
                <w:szCs w:val="22"/>
              </w:rPr>
              <w:t>a number of</w:t>
            </w:r>
            <w:proofErr w:type="gramEnd"/>
            <w:r w:rsidRPr="006B3984">
              <w:rPr>
                <w:rFonts w:ascii="Arial" w:hAnsi="Arial" w:cs="Arial"/>
                <w:sz w:val="22"/>
                <w:szCs w:val="22"/>
              </w:rPr>
              <w:t xml:space="preserve"> years, please provide estimates for the relevant years</w:t>
            </w:r>
          </w:p>
        </w:tc>
      </w:tr>
      <w:tr w:rsidR="00043D27" w:rsidRPr="007F242E" w14:paraId="5CE6104E" w14:textId="77777777" w:rsidTr="00B3503B">
        <w:trPr>
          <w:trHeight w:val="1266"/>
        </w:trPr>
        <w:tc>
          <w:tcPr>
            <w:tcW w:w="9142" w:type="dxa"/>
            <w:vAlign w:val="center"/>
          </w:tcPr>
          <w:p w14:paraId="474DC63A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486C5568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72A2574B" w14:textId="573EDE9E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21EF47D7" w14:textId="77777777" w:rsidR="00D70E89" w:rsidRPr="006B3984" w:rsidRDefault="00D70E89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7E19F3AF" w14:textId="77777777" w:rsidR="00387D30" w:rsidRPr="006B3984" w:rsidRDefault="00387D30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6295A159" w14:textId="77777777" w:rsidR="00D70E89" w:rsidRPr="006B3984" w:rsidRDefault="00D70E89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05F9D827" w14:textId="58FBD5C0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3D27" w:rsidRPr="007F242E" w14:paraId="54B521F2" w14:textId="77777777" w:rsidTr="00B3503B">
        <w:trPr>
          <w:trHeight w:val="582"/>
        </w:trPr>
        <w:tc>
          <w:tcPr>
            <w:tcW w:w="9142" w:type="dxa"/>
            <w:vAlign w:val="center"/>
          </w:tcPr>
          <w:p w14:paraId="010C6CC3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Impact on resident access to Blue Box services</w:t>
            </w:r>
          </w:p>
        </w:tc>
      </w:tr>
      <w:tr w:rsidR="00043D27" w:rsidRPr="007F242E" w14:paraId="22E2E43B" w14:textId="77777777" w:rsidTr="00B3503B">
        <w:trPr>
          <w:trHeight w:val="1530"/>
        </w:trPr>
        <w:tc>
          <w:tcPr>
            <w:tcW w:w="9142" w:type="dxa"/>
            <w:vAlign w:val="center"/>
          </w:tcPr>
          <w:p w14:paraId="10D70D14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251D752F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76255966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11E38948" w14:textId="73A3C0EB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6C2CF1F4" w14:textId="4A269533" w:rsidR="00D70E89" w:rsidRPr="006B3984" w:rsidRDefault="00D70E89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43E42817" w14:textId="278EAA41" w:rsidR="00043D27" w:rsidRPr="006B3984" w:rsidRDefault="00043D27" w:rsidP="00043D2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043D27" w:rsidRPr="007F242E" w14:paraId="2AC096BC" w14:textId="77777777" w:rsidTr="00B3503B">
        <w:trPr>
          <w:trHeight w:val="575"/>
        </w:trPr>
        <w:tc>
          <w:tcPr>
            <w:tcW w:w="9142" w:type="dxa"/>
            <w:vAlign w:val="center"/>
          </w:tcPr>
          <w:p w14:paraId="755A7828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t>Potential impact on resident’s perception of the Blue Box Program</w:t>
            </w:r>
          </w:p>
        </w:tc>
      </w:tr>
      <w:tr w:rsidR="00043D27" w:rsidRPr="007F242E" w14:paraId="389A925B" w14:textId="77777777" w:rsidTr="00B3503B">
        <w:trPr>
          <w:trHeight w:val="1409"/>
        </w:trPr>
        <w:tc>
          <w:tcPr>
            <w:tcW w:w="9142" w:type="dxa"/>
            <w:vAlign w:val="center"/>
          </w:tcPr>
          <w:p w14:paraId="001459D0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27C6402E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7B98E05A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6A47F92E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sz w:val="22"/>
                <w:szCs w:val="22"/>
              </w:rPr>
            </w:pPr>
          </w:p>
          <w:p w14:paraId="741E963F" w14:textId="77777777" w:rsidR="00043D27" w:rsidRPr="006B3984" w:rsidRDefault="00043D27" w:rsidP="00043D2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637C0B" w14:textId="4A144AB4" w:rsidR="00D70E89" w:rsidRPr="006B3984" w:rsidRDefault="00D70E89" w:rsidP="00043D2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043D27" w:rsidRPr="007F242E" w14:paraId="5D015262" w14:textId="77777777" w:rsidTr="00B3503B">
        <w:trPr>
          <w:trHeight w:val="503"/>
        </w:trPr>
        <w:tc>
          <w:tcPr>
            <w:tcW w:w="9142" w:type="dxa"/>
            <w:vAlign w:val="center"/>
          </w:tcPr>
          <w:p w14:paraId="1CED772A" w14:textId="77777777" w:rsidR="00043D27" w:rsidRPr="006B3984" w:rsidRDefault="00043D27" w:rsidP="00043D27">
            <w:pPr>
              <w:spacing w:before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B3984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Summary of key alternatives considered and reason for rejection</w:t>
            </w:r>
          </w:p>
        </w:tc>
      </w:tr>
      <w:tr w:rsidR="00043D27" w:rsidRPr="007F242E" w14:paraId="3B2CC383" w14:textId="77777777" w:rsidTr="00D70E89">
        <w:trPr>
          <w:trHeight w:val="2664"/>
        </w:trPr>
        <w:tc>
          <w:tcPr>
            <w:tcW w:w="9142" w:type="dxa"/>
            <w:vAlign w:val="center"/>
          </w:tcPr>
          <w:p w14:paraId="16C2686C" w14:textId="4CF1A695" w:rsidR="00043D27" w:rsidRPr="006B3984" w:rsidRDefault="00043D27" w:rsidP="00043D2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93CCBFF" w14:textId="3D3AB723" w:rsidR="007F7B9F" w:rsidRDefault="007F7B9F" w:rsidP="00B3503B">
      <w:pPr>
        <w:rPr>
          <w:rFonts w:asciiTheme="majorHAnsi" w:eastAsiaTheme="majorEastAsia" w:hAnsiTheme="majorHAnsi" w:cstheme="majorBidi"/>
          <w:caps/>
          <w:color w:val="3891A7" w:themeColor="accent1"/>
          <w:sz w:val="24"/>
        </w:rPr>
      </w:pPr>
    </w:p>
    <w:sectPr w:rsidR="007F7B9F" w:rsidSect="00F93E6F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9D9B3D" w14:textId="77777777" w:rsidR="00AA2337" w:rsidRDefault="00AA2337">
      <w:pPr>
        <w:spacing w:before="0" w:line="240" w:lineRule="auto"/>
      </w:pPr>
      <w:r>
        <w:separator/>
      </w:r>
    </w:p>
  </w:endnote>
  <w:endnote w:type="continuationSeparator" w:id="0">
    <w:p w14:paraId="5D92DA31" w14:textId="77777777" w:rsidR="00AA2337" w:rsidRDefault="00AA233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73B3C" w14:textId="31D171E4" w:rsidR="00B3503B" w:rsidRPr="00105821" w:rsidRDefault="00387D30">
    <w:pPr>
      <w:pStyle w:val="Footer"/>
      <w:rPr>
        <w:rFonts w:ascii="Arial" w:hAnsi="Arial" w:cs="Arial"/>
      </w:rPr>
    </w:pPr>
    <w:r>
      <w:rPr>
        <w:rFonts w:ascii="Arial" w:hAnsi="Arial" w:cs="Arial"/>
      </w:rPr>
      <w:br/>
    </w:r>
    <w:r w:rsidR="00F45A3D" w:rsidRPr="00105821">
      <w:rPr>
        <w:rFonts w:ascii="Arial" w:hAnsi="Arial" w:cs="Arial"/>
      </w:rPr>
      <w:t xml:space="preserve">Page </w:t>
    </w:r>
    <w:r w:rsidR="00F45A3D" w:rsidRPr="00105821">
      <w:rPr>
        <w:rFonts w:ascii="Arial" w:hAnsi="Arial" w:cs="Arial"/>
      </w:rPr>
      <w:fldChar w:fldCharType="begin"/>
    </w:r>
    <w:r w:rsidR="00F45A3D" w:rsidRPr="00105821">
      <w:rPr>
        <w:rFonts w:ascii="Arial" w:hAnsi="Arial" w:cs="Arial"/>
      </w:rPr>
      <w:instrText xml:space="preserve"> PAGE   \* MERGEFORMAT </w:instrText>
    </w:r>
    <w:r w:rsidR="00F45A3D" w:rsidRPr="00105821">
      <w:rPr>
        <w:rFonts w:ascii="Arial" w:hAnsi="Arial" w:cs="Arial"/>
      </w:rPr>
      <w:fldChar w:fldCharType="separate"/>
    </w:r>
    <w:r w:rsidR="00F45A3D" w:rsidRPr="00105821">
      <w:rPr>
        <w:rFonts w:ascii="Arial" w:hAnsi="Arial" w:cs="Arial"/>
        <w:noProof/>
      </w:rPr>
      <w:t>3</w:t>
    </w:r>
    <w:r w:rsidR="00F45A3D" w:rsidRPr="00105821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AAEC2" w14:textId="77777777" w:rsidR="00AA2337" w:rsidRDefault="00AA2337">
      <w:pPr>
        <w:spacing w:before="0" w:line="240" w:lineRule="auto"/>
      </w:pPr>
      <w:r>
        <w:separator/>
      </w:r>
    </w:p>
  </w:footnote>
  <w:footnote w:type="continuationSeparator" w:id="0">
    <w:p w14:paraId="4553DD1F" w14:textId="77777777" w:rsidR="00AA2337" w:rsidRDefault="00AA233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B8B9BA" w14:textId="24E25B24" w:rsidR="00B649F0" w:rsidRDefault="00B649F0">
    <w:pPr>
      <w:pStyle w:val="Header"/>
    </w:pPr>
  </w:p>
  <w:p w14:paraId="7E57E77A" w14:textId="5E603F5B" w:rsidR="00B649F0" w:rsidRDefault="00B649F0">
    <w:pPr>
      <w:pStyle w:val="Header"/>
    </w:pPr>
    <w:r>
      <w:br/>
    </w:r>
    <w:r>
      <w:br/>
    </w:r>
    <w:r>
      <w:br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E2EF00" w14:textId="1784C335" w:rsidR="00D70E89" w:rsidRDefault="008E12A1">
    <w:pPr>
      <w:pStyle w:val="Header"/>
    </w:pPr>
    <w:r>
      <w:rPr>
        <w:rFonts w:ascii="Times New Roman" w:hAnsi="Times New Roman" w:cs="Times New Roman"/>
        <w:noProof/>
        <w:sz w:val="24"/>
        <w:szCs w:val="24"/>
        <w:lang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AB58C8" wp14:editId="721066FA">
              <wp:simplePos x="0" y="0"/>
              <wp:positionH relativeFrom="column">
                <wp:posOffset>3660140</wp:posOffset>
              </wp:positionH>
              <wp:positionV relativeFrom="paragraph">
                <wp:posOffset>86360</wp:posOffset>
              </wp:positionV>
              <wp:extent cx="0" cy="594995"/>
              <wp:effectExtent l="19050" t="0" r="190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594995"/>
                      </a:xfrm>
                      <a:prstGeom prst="line">
                        <a:avLst/>
                      </a:prstGeom>
                      <a:ln w="28575">
                        <a:solidFill>
                          <a:srgbClr val="173F35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305933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88.2pt,6.8pt" to="288.2pt,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" strokecolor="#173f35" strokeweight="2.25pt">
              <v:stroke joinstyle="miter"/>
            </v:lin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  <w:lang w:eastAsia="en-C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D3FB910" wp14:editId="6A30ED67">
              <wp:simplePos x="0" y="0"/>
              <wp:positionH relativeFrom="column">
                <wp:posOffset>3907155</wp:posOffset>
              </wp:positionH>
              <wp:positionV relativeFrom="paragraph">
                <wp:posOffset>180975</wp:posOffset>
              </wp:positionV>
              <wp:extent cx="2926080" cy="400050"/>
              <wp:effectExtent l="0" t="0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6080" cy="400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79AC73" w14:textId="65208724" w:rsidR="00387D30" w:rsidRPr="00387D30" w:rsidRDefault="00387D30" w:rsidP="00387D30">
                          <w:pPr>
                            <w:pStyle w:val="BasicParagraph"/>
                            <w:spacing w:after="206" w:line="240" w:lineRule="auto"/>
                            <w:rPr>
                              <w:rFonts w:ascii="Arial" w:hAnsi="Arial" w:cs="Arial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 xml:space="preserve">Blue Box </w:t>
                          </w:r>
                          <w:r w:rsidRPr="00387D30">
                            <w:rPr>
                              <w:rFonts w:ascii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t>Program Change Eligibility Assessment Form</w:t>
                          </w:r>
                          <w:r w:rsidRPr="00387D30">
                            <w:rPr>
                              <w:rFonts w:ascii="Arial" w:hAnsi="Arial" w:cs="Arial"/>
                              <w:b/>
                              <w:bCs/>
                              <w:sz w:val="24"/>
                              <w:szCs w:val="24"/>
                            </w:rPr>
                            <w:br/>
                          </w:r>
                        </w:p>
                        <w:p w14:paraId="7ED98FAA" w14:textId="5A59AED2" w:rsidR="00387D30" w:rsidRPr="00387D30" w:rsidRDefault="00387D30" w:rsidP="00387D30">
                          <w:pPr>
                            <w:pStyle w:val="BasicParagraph"/>
                            <w:spacing w:after="206" w:line="240" w:lineRule="auto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3FB91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7.65pt;margin-top:14.25pt;width:230.4pt;height:31.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" filled="f" stroked="f">
              <v:textbox inset="0,0,0,0">
                <w:txbxContent>
                  <w:p w14:paraId="4879AC73" w14:textId="65208724" w:rsidR="00387D30" w:rsidRPr="00387D30" w:rsidRDefault="00387D30" w:rsidP="00387D30">
                    <w:pPr>
                      <w:pStyle w:val="BasicParagraph"/>
                      <w:spacing w:after="206" w:line="240" w:lineRule="auto"/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  <w:t xml:space="preserve">Blue Box </w:t>
                    </w:r>
                    <w:r w:rsidRPr="00387D30"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  <w:t>Program Change Eligibility Assessment Form</w:t>
                    </w:r>
                    <w:r w:rsidRPr="00387D30"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  <w:br/>
                    </w:r>
                  </w:p>
                  <w:p w14:paraId="7ED98FAA" w14:textId="5A59AED2" w:rsidR="00387D30" w:rsidRPr="00387D30" w:rsidRDefault="00387D30" w:rsidP="00387D30">
                    <w:pPr>
                      <w:pStyle w:val="BasicParagraph"/>
                      <w:spacing w:after="206" w:line="240" w:lineRule="auto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F93E6F">
      <w:rPr>
        <w:rFonts w:ascii="Times New Roman" w:hAnsi="Times New Roman" w:cs="Times New Roman"/>
        <w:noProof/>
        <w:sz w:val="24"/>
        <w:szCs w:val="24"/>
        <w:lang w:eastAsia="en-CA"/>
      </w:rPr>
      <w:drawing>
        <wp:anchor distT="0" distB="0" distL="114300" distR="114300" simplePos="0" relativeHeight="251662336" behindDoc="1" locked="0" layoutInCell="1" allowOverlap="1" wp14:anchorId="4EE906F5" wp14:editId="249D9324">
          <wp:simplePos x="0" y="0"/>
          <wp:positionH relativeFrom="column">
            <wp:posOffset>-523875</wp:posOffset>
          </wp:positionH>
          <wp:positionV relativeFrom="paragraph">
            <wp:posOffset>-152400</wp:posOffset>
          </wp:positionV>
          <wp:extent cx="2514600" cy="1104265"/>
          <wp:effectExtent l="0" t="0" r="0" b="635"/>
          <wp:wrapTight wrapText="bothSides">
            <wp:wrapPolygon edited="0">
              <wp:start x="0" y="0"/>
              <wp:lineTo x="0" y="21240"/>
              <wp:lineTo x="21436" y="21240"/>
              <wp:lineTo x="21436" y="0"/>
              <wp:lineTo x="0" y="0"/>
            </wp:wrapPolygon>
          </wp:wrapTight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PRA_Eng_clr_pos Twit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1104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70E89">
      <w:br/>
    </w:r>
    <w:r w:rsidR="00D70E89">
      <w:br/>
    </w:r>
    <w:r w:rsidR="00D70E89">
      <w:br/>
    </w:r>
    <w:r w:rsidR="00D70E89">
      <w:br/>
    </w:r>
    <w:r w:rsidR="00D70E89">
      <w:br/>
    </w:r>
    <w:r w:rsidR="00387D30">
      <w:br/>
    </w:r>
    <w:r w:rsidR="00D70E89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6A50EF"/>
    <w:multiLevelType w:val="hybridMultilevel"/>
    <w:tmpl w:val="099CFD5E"/>
    <w:lvl w:ilvl="0" w:tplc="B34CED3A">
      <w:start w:val="1"/>
      <w:numFmt w:val="decimal"/>
      <w:pStyle w:val="Heading1"/>
      <w:lvlText w:val="%1.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CF2037"/>
    <w:multiLevelType w:val="hybridMultilevel"/>
    <w:tmpl w:val="3D86B86C"/>
    <w:lvl w:ilvl="0" w:tplc="8C90103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AEB654">
      <w:start w:val="435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F65A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C876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22BE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8C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8E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AA3B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E6B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77A1007"/>
    <w:multiLevelType w:val="hybridMultilevel"/>
    <w:tmpl w:val="0AC234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Y3NjE1NLc0tTBV0lEKTi0uzszPAykwqwUA+wCKEiwAAAA="/>
  </w:docVars>
  <w:rsids>
    <w:rsidRoot w:val="00BB5600"/>
    <w:rsid w:val="00043D27"/>
    <w:rsid w:val="000D7C04"/>
    <w:rsid w:val="000F4BBB"/>
    <w:rsid w:val="00105821"/>
    <w:rsid w:val="001144A1"/>
    <w:rsid w:val="0011524D"/>
    <w:rsid w:val="00201401"/>
    <w:rsid w:val="00262505"/>
    <w:rsid w:val="00387D30"/>
    <w:rsid w:val="00445A27"/>
    <w:rsid w:val="004D05EA"/>
    <w:rsid w:val="0056667E"/>
    <w:rsid w:val="005B3506"/>
    <w:rsid w:val="005D42E1"/>
    <w:rsid w:val="00612634"/>
    <w:rsid w:val="00647B65"/>
    <w:rsid w:val="006868E6"/>
    <w:rsid w:val="006B3984"/>
    <w:rsid w:val="0070256B"/>
    <w:rsid w:val="007F242E"/>
    <w:rsid w:val="007F7B9F"/>
    <w:rsid w:val="0081416D"/>
    <w:rsid w:val="008758EC"/>
    <w:rsid w:val="008A1F98"/>
    <w:rsid w:val="008E12A1"/>
    <w:rsid w:val="00952322"/>
    <w:rsid w:val="009A4F12"/>
    <w:rsid w:val="00A73402"/>
    <w:rsid w:val="00AA2337"/>
    <w:rsid w:val="00B3503B"/>
    <w:rsid w:val="00B4651C"/>
    <w:rsid w:val="00B62B8B"/>
    <w:rsid w:val="00B649F0"/>
    <w:rsid w:val="00BA28FC"/>
    <w:rsid w:val="00BB5600"/>
    <w:rsid w:val="00BD7195"/>
    <w:rsid w:val="00C045E0"/>
    <w:rsid w:val="00C50379"/>
    <w:rsid w:val="00D1368A"/>
    <w:rsid w:val="00D70E89"/>
    <w:rsid w:val="00DB0AA8"/>
    <w:rsid w:val="00DC4360"/>
    <w:rsid w:val="00DE36A9"/>
    <w:rsid w:val="00EA49E8"/>
    <w:rsid w:val="00F45A3D"/>
    <w:rsid w:val="00F93E6F"/>
    <w:rsid w:val="00FD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97480C3"/>
  <w15:chartTrackingRefBased/>
  <w15:docId w15:val="{58427247-C71B-43A4-9209-D8F6668E9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color w:val="27130E" w:themeColor="text2" w:themeShade="80"/>
        <w:kern w:val="2"/>
        <w:sz w:val="18"/>
        <w:lang w:val="en-US" w:eastAsia="ja-JP" w:bidi="ar-SA"/>
        <w14:ligatures w14:val="standard"/>
      </w:rPr>
    </w:rPrDefault>
    <w:pPrDefault>
      <w:pPr>
        <w:spacing w:before="12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2"/>
    <w:qFormat/>
    <w:pPr>
      <w:keepNext/>
      <w:keepLines/>
      <w:numPr>
        <w:numId w:val="1"/>
      </w:numPr>
      <w:pBdr>
        <w:bottom w:val="thickThinLargeGap" w:sz="24" w:space="1" w:color="4F271C" w:themeColor="text2"/>
      </w:pBdr>
      <w:spacing w:before="400" w:after="60"/>
      <w:outlineLvl w:val="0"/>
    </w:pPr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Heading2">
    <w:name w:val="heading 2"/>
    <w:basedOn w:val="Normal"/>
    <w:next w:val="Normal"/>
    <w:link w:val="Heading2Char"/>
    <w:uiPriority w:val="2"/>
    <w:semiHidden/>
    <w:unhideWhenUsed/>
    <w:qFormat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pPr>
      <w:spacing w:before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4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List">
    <w:name w:val="List"/>
    <w:basedOn w:val="Normal"/>
    <w:uiPriority w:val="1"/>
    <w:unhideWhenUsed/>
    <w:qFormat/>
    <w:pPr>
      <w:ind w:right="720"/>
    </w:pPr>
  </w:style>
  <w:style w:type="paragraph" w:customStyle="1" w:styleId="Checkbox">
    <w:name w:val="Checkbox"/>
    <w:basedOn w:val="Normal"/>
    <w:uiPriority w:val="1"/>
    <w:qFormat/>
    <w:pPr>
      <w:spacing w:before="60"/>
    </w:pPr>
    <w:rPr>
      <w:rFonts w:ascii="Segoe UI Symbol" w:hAnsi="Segoe UI Symbol" w:cs="Segoe UI Symbol"/>
      <w:color w:val="2A6C7D" w:themeColor="accent1" w:themeShade="BF"/>
      <w:sz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0" w:line="240" w:lineRule="auto"/>
      <w:ind w:right="720"/>
      <w:jc w:val="righ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character" w:customStyle="1" w:styleId="Heading2Char">
    <w:name w:val="Heading 2 Char"/>
    <w:basedOn w:val="DefaultParagraphFont"/>
    <w:link w:val="Heading2"/>
    <w:uiPriority w:val="2"/>
    <w:semiHidden/>
    <w:rPr>
      <w:rFonts w:asciiTheme="majorHAnsi" w:eastAsiaTheme="majorEastAsia" w:hAnsiTheme="majorHAnsi" w:cstheme="majorBidi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paragraph" w:styleId="ListParagraph">
    <w:name w:val="List Paragraph"/>
    <w:basedOn w:val="Normal"/>
    <w:uiPriority w:val="34"/>
    <w:unhideWhenUsed/>
    <w:qFormat/>
    <w:rsid w:val="00B350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7B65"/>
    <w:rPr>
      <w:color w:val="0070C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7B65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387D30"/>
    <w:pPr>
      <w:widowControl w:val="0"/>
      <w:tabs>
        <w:tab w:val="right" w:pos="9360"/>
      </w:tabs>
      <w:autoSpaceDE w:val="0"/>
      <w:autoSpaceDN w:val="0"/>
      <w:adjustRightInd w:val="0"/>
      <w:spacing w:before="0" w:after="120" w:line="288" w:lineRule="auto"/>
      <w:contextualSpacing/>
    </w:pPr>
    <w:rPr>
      <w:rFonts w:ascii="MinionPro-Regular" w:eastAsiaTheme="minorEastAsia" w:hAnsi="MinionPro-Regular" w:cs="MinionPro-Regular"/>
      <w:color w:val="000000"/>
      <w:kern w:val="0"/>
      <w:sz w:val="22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46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tacall@rpra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pra.ca/wp-content/uploads/DC-UserGuide-2020_June-15-2020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onstantinou.CORP\AppData\Roaming\Microsoft\Templates\Business%20trip%20checklist.dotx" TargetMode="External"/></Relationships>
</file>

<file path=word/theme/theme1.xml><?xml version="1.0" encoding="utf-8"?>
<a:theme xmlns:a="http://schemas.openxmlformats.org/drawingml/2006/main" name="Office Theme">
  <a:themeElements>
    <a:clrScheme name="Travel Planning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3891A7"/>
      </a:accent1>
      <a:accent2>
        <a:srgbClr val="FEB80A"/>
      </a:accent2>
      <a:accent3>
        <a:srgbClr val="C32D2E"/>
      </a:accent3>
      <a:accent4>
        <a:srgbClr val="84AA33"/>
      </a:accent4>
      <a:accent5>
        <a:srgbClr val="964305"/>
      </a:accent5>
      <a:accent6>
        <a:srgbClr val="475A8D"/>
      </a:accent6>
      <a:hlink>
        <a:srgbClr val="0070C0"/>
      </a:hlink>
      <a:folHlink>
        <a:srgbClr val="7030A0"/>
      </a:folHlink>
    </a:clrScheme>
    <a:fontScheme name="Travel Planning">
      <a:majorFont>
        <a:latin typeface="Franklin Gothic Medium"/>
        <a:ea typeface=""/>
        <a:cs typeface=""/>
      </a:majorFont>
      <a:minorFont>
        <a:latin typeface="Franklin Gothic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49758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8-06T11:3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04545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199745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6EF24C66-BD07-4A5F-A3CD-3707CFD0D1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C7F27C-C704-4960-A230-138516ABDC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313936-D4AA-4FB8-9668-3D8B3D1569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84ADA3-6831-4749-A8D2-03B37BFC1C06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trip checklist</Template>
  <TotalTime>7</TotalTime>
  <Pages>3</Pages>
  <Words>267</Words>
  <Characters>1496</Characters>
  <Application>Microsoft Office Word</Application>
  <DocSecurity>0</DocSecurity>
  <Lines>9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Constantinou</dc:creator>
  <cp:lastModifiedBy>Jessica Turchet</cp:lastModifiedBy>
  <cp:revision>4</cp:revision>
  <cp:lastPrinted>2020-01-22T16:01:00Z</cp:lastPrinted>
  <dcterms:created xsi:type="dcterms:W3CDTF">2020-06-16T17:16:00Z</dcterms:created>
  <dcterms:modified xsi:type="dcterms:W3CDTF">2020-06-1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